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2F40BB" w14:textId="2682C3A6" w:rsidR="00FE28B0" w:rsidRPr="000F7D5D" w:rsidRDefault="00FE28B0" w:rsidP="00FE28B0">
      <w:pPr>
        <w:ind w:firstLine="720"/>
        <w:jc w:val="right"/>
        <w:rPr>
          <w:rFonts w:ascii="TH SarabunIT๙" w:hAnsi="TH SarabunIT๙" w:cs="TH SarabunIT๙"/>
          <w:b/>
          <w:bCs/>
          <w:sz w:val="32"/>
          <w:szCs w:val="32"/>
          <w:cs/>
        </w:rPr>
      </w:pPr>
      <w:r w:rsidRPr="000F7D5D">
        <w:rPr>
          <w:rFonts w:ascii="TH SarabunIT๙" w:hAnsi="TH SarabunIT๙" w:cs="TH SarabunIT๙"/>
          <w:b/>
          <w:bCs/>
          <w:sz w:val="32"/>
          <w:szCs w:val="32"/>
        </w:rPr>
        <w:t xml:space="preserve">Rhino </w:t>
      </w:r>
      <w:r w:rsidRPr="000F7D5D">
        <w:rPr>
          <w:rFonts w:ascii="TH SarabunIT๙" w:hAnsi="TH SarabunIT๙" w:cs="TH SarabunIT๙"/>
          <w:b/>
          <w:bCs/>
          <w:sz w:val="32"/>
          <w:szCs w:val="32"/>
          <w:cs/>
        </w:rPr>
        <w:t>๖</w:t>
      </w:r>
    </w:p>
    <w:p w14:paraId="21540A23" w14:textId="1CA76736" w:rsidR="00545918" w:rsidRPr="000F7D5D" w:rsidRDefault="00C33CD6" w:rsidP="00545918">
      <w:pPr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0F7D5D">
        <w:rPr>
          <w:rFonts w:ascii="TH SarabunIT๙" w:hAnsi="TH SarabunIT๙" w:cs="TH SarabunIT๙"/>
          <w:b/>
          <w:bCs/>
          <w:sz w:val="32"/>
          <w:szCs w:val="32"/>
          <w:cs/>
        </w:rPr>
        <w:t>แบบคำขอต่ออายุประกาศนียบัตรในวิชาชีพเวชกรรมด้าน</w:t>
      </w:r>
      <w:r w:rsidR="00545918" w:rsidRPr="000F7D5D">
        <w:rPr>
          <w:rFonts w:ascii="TH SarabunIT๙" w:hAnsi="TH SarabunIT๙" w:cs="TH SarabunIT๙"/>
          <w:b/>
          <w:bCs/>
          <w:sz w:val="32"/>
          <w:szCs w:val="32"/>
          <w:cs/>
        </w:rPr>
        <w:t>นาสิกวิทยาและโรคภูมิแพ้</w:t>
      </w:r>
    </w:p>
    <w:p w14:paraId="4A2A47B6" w14:textId="530DDC6B" w:rsidR="00545918" w:rsidRPr="000F7D5D" w:rsidRDefault="00C33CD6" w:rsidP="00545918">
      <w:pPr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0F7D5D">
        <w:rPr>
          <w:rFonts w:ascii="TH SarabunIT๙" w:hAnsi="TH SarabunIT๙" w:cs="TH SarabunIT๙"/>
          <w:b/>
          <w:bCs/>
          <w:sz w:val="32"/>
          <w:szCs w:val="32"/>
          <w:cs/>
        </w:rPr>
        <w:t>ราชวิทยาลัยโสต ศอ นาสิกแพทย์แห่งประเทศไทย</w:t>
      </w:r>
    </w:p>
    <w:p w14:paraId="56A7A973" w14:textId="77777777" w:rsidR="00545918" w:rsidRPr="000F7D5D" w:rsidRDefault="00C33CD6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>ข้าพเจ้า นายแพทย์/แพทย์หญิง ............................................................................... อายุ ................. ปี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สถานที่ปฎิบัติงาน ........................................................................................................... ........................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เบอร์โทรศัพท์ ........................................................ อีเมล ................................................ ......................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478C22E5" w14:textId="77777777" w:rsidR="00545918" w:rsidRPr="000F7D5D" w:rsidRDefault="00C33CD6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>ใบประกอบวิชาชีพ เลขที่ ................................. ได้รับวุฒิบัติ/หนังสืออนุมัติ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สาขา ( ) โสต ศอ นาสิกวิทยา</w:t>
      </w:r>
      <w:r w:rsidRPr="000F7D5D">
        <w:rPr>
          <w:rFonts w:ascii="TH SarabunIT๙" w:hAnsi="TH SarabunIT๙" w:cs="TH SarabunIT๙"/>
          <w:sz w:val="32"/>
          <w:szCs w:val="32"/>
        </w:rPr>
        <w:t xml:space="preserve"> ( ) </w:t>
      </w:r>
      <w:r w:rsidRPr="000F7D5D">
        <w:rPr>
          <w:rFonts w:ascii="TH SarabunIT๙" w:hAnsi="TH SarabunIT๙" w:cs="TH SarabunIT๙"/>
          <w:sz w:val="32"/>
          <w:szCs w:val="32"/>
          <w:cs/>
        </w:rPr>
        <w:t>อื่นๆ (ระบุ) ..................................................................................... เมื่อ ปี พ.ศ. .......................... และได้รับ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ประกาศนียบัตรในวิชาชีพเวชกรรมด้าน</w:t>
      </w:r>
      <w:r w:rsidR="00545918" w:rsidRPr="000F7D5D">
        <w:rPr>
          <w:rFonts w:ascii="TH SarabunIT๙" w:hAnsi="TH SarabunIT๙" w:cs="TH SarabunIT๙"/>
          <w:sz w:val="32"/>
          <w:szCs w:val="32"/>
          <w:cs/>
        </w:rPr>
        <w:t>นาสิกวิทยาและภูมิแพ้</w:t>
      </w:r>
      <w:r w:rsidRPr="000F7D5D">
        <w:rPr>
          <w:rFonts w:ascii="TH SarabunIT๙" w:hAnsi="TH SarabunIT๙" w:cs="TH SarabunIT๙"/>
          <w:sz w:val="32"/>
          <w:szCs w:val="32"/>
          <w:cs/>
        </w:rPr>
        <w:t xml:space="preserve"> เมื่อ ปี พ.ศ. .......................... และจะหมดอายุใน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วันที่ ...........................................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มีความประสงค์จะขอต่ออายุใบประกาศนียบัตรในวิชาชีพเวชกรรมด้าน</w:t>
      </w:r>
      <w:r w:rsidR="00545918" w:rsidRPr="000F7D5D">
        <w:rPr>
          <w:rFonts w:ascii="TH SarabunIT๙" w:hAnsi="TH SarabunIT๙" w:cs="TH SarabunIT๙"/>
          <w:sz w:val="32"/>
          <w:szCs w:val="32"/>
          <w:cs/>
        </w:rPr>
        <w:t xml:space="preserve">นาสิกวิทยาและภูมิแพ้ </w:t>
      </w:r>
      <w:r w:rsidRPr="000F7D5D">
        <w:rPr>
          <w:rFonts w:ascii="TH SarabunIT๙" w:hAnsi="TH SarabunIT๙" w:cs="TH SarabunIT๙"/>
          <w:sz w:val="32"/>
          <w:szCs w:val="32"/>
          <w:cs/>
        </w:rPr>
        <w:t>ทั้งนี้ได้แนบ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พร้อมหลักฐาน ดังนี้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79F2E9C0" w14:textId="77777777" w:rsidR="00545918" w:rsidRPr="000F7D5D" w:rsidRDefault="00C33CD6" w:rsidP="00FE28B0">
      <w:pPr>
        <w:spacing w:line="240" w:lineRule="auto"/>
        <w:ind w:firstLine="720"/>
        <w:jc w:val="both"/>
        <w:rPr>
          <w:rFonts w:ascii="TH SarabunIT๙" w:hAnsi="TH SarabunIT๙" w:cs="TH SarabunIT๙"/>
          <w:sz w:val="32"/>
          <w:szCs w:val="32"/>
        </w:rPr>
      </w:pPr>
      <w:proofErr w:type="gramStart"/>
      <w:r w:rsidRPr="000F7D5D">
        <w:rPr>
          <w:rFonts w:ascii="TH SarabunIT๙" w:hAnsi="TH SarabunIT๙" w:cs="TH SarabunIT๙"/>
          <w:sz w:val="32"/>
          <w:szCs w:val="32"/>
        </w:rPr>
        <w:t>( )</w:t>
      </w:r>
      <w:proofErr w:type="gramEnd"/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สำเนาใบประกาศนียบัตรฯ (ฉบับที่จะหมดอายุ)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494756A1" w14:textId="77777777" w:rsidR="00545918" w:rsidRPr="000F7D5D" w:rsidRDefault="00C33CD6" w:rsidP="00FE28B0">
      <w:pPr>
        <w:spacing w:line="240" w:lineRule="auto"/>
        <w:ind w:firstLine="720"/>
        <w:jc w:val="both"/>
        <w:rPr>
          <w:rFonts w:ascii="TH SarabunIT๙" w:hAnsi="TH SarabunIT๙" w:cs="TH SarabunIT๙"/>
          <w:sz w:val="32"/>
          <w:szCs w:val="32"/>
        </w:rPr>
      </w:pPr>
      <w:proofErr w:type="gramStart"/>
      <w:r w:rsidRPr="000F7D5D">
        <w:rPr>
          <w:rFonts w:ascii="TH SarabunIT๙" w:hAnsi="TH SarabunIT๙" w:cs="TH SarabunIT๙"/>
          <w:sz w:val="32"/>
          <w:szCs w:val="32"/>
        </w:rPr>
        <w:t>( )</w:t>
      </w:r>
      <w:proofErr w:type="gramEnd"/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หลักฐานประสบการณ์ด้าน</w:t>
      </w:r>
      <w:r w:rsidR="00545918" w:rsidRPr="000F7D5D">
        <w:rPr>
          <w:rFonts w:ascii="TH SarabunIT๙" w:hAnsi="TH SarabunIT๙" w:cs="TH SarabunIT๙"/>
          <w:sz w:val="32"/>
          <w:szCs w:val="32"/>
          <w:cs/>
        </w:rPr>
        <w:t xml:space="preserve">นาสิกวิทยาและภูมิแพ้ </w:t>
      </w:r>
    </w:p>
    <w:p w14:paraId="1300A3A7" w14:textId="243D3919" w:rsidR="00545918" w:rsidRPr="000F7D5D" w:rsidRDefault="00545918" w:rsidP="00FE28B0">
      <w:pPr>
        <w:spacing w:line="240" w:lineRule="auto"/>
        <w:ind w:left="1440"/>
        <w:jc w:val="both"/>
        <w:rPr>
          <w:rFonts w:ascii="TH SarabunIT๙" w:hAnsi="TH SarabunIT๙" w:cs="TH SarabunIT๙"/>
          <w:sz w:val="32"/>
          <w:szCs w:val="32"/>
        </w:rPr>
      </w:pPr>
      <w:proofErr w:type="gramStart"/>
      <w:r w:rsidRPr="000F7D5D">
        <w:rPr>
          <w:rFonts w:ascii="TH SarabunIT๙" w:hAnsi="TH SarabunIT๙" w:cs="TH SarabunIT๙"/>
          <w:sz w:val="32"/>
          <w:szCs w:val="32"/>
        </w:rPr>
        <w:t>( )</w:t>
      </w:r>
      <w:proofErr w:type="gramEnd"/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หลักฐานแสดงว่าได้เข้าร่วมประชุมวิชาการที่เกี่ยวข้องกับ</w:t>
      </w:r>
      <w:r w:rsidR="00EB0B17" w:rsidRPr="000F7D5D">
        <w:rPr>
          <w:rFonts w:ascii="TH SarabunIT๙" w:hAnsi="TH SarabunIT๙" w:cs="TH SarabunIT๙"/>
          <w:sz w:val="32"/>
          <w:szCs w:val="32"/>
          <w:cs/>
        </w:rPr>
        <w:t>ด้านนาสิกวิทยา โรคภูมิแพ้และฐานกะโหลกศีรษะ</w:t>
      </w:r>
      <w:r w:rsidRPr="000F7D5D">
        <w:rPr>
          <w:rFonts w:ascii="TH SarabunIT๙" w:hAnsi="TH SarabunIT๙" w:cs="TH SarabunIT๙"/>
          <w:sz w:val="32"/>
          <w:szCs w:val="32"/>
          <w:cs/>
        </w:rPr>
        <w:t>อย่างน้อย ๓ ครั้งใน ๕ ปี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3155A990" w14:textId="1136B337" w:rsidR="00545918" w:rsidRPr="000F7D5D" w:rsidRDefault="00545918" w:rsidP="00FE28B0">
      <w:pPr>
        <w:spacing w:line="240" w:lineRule="auto"/>
        <w:ind w:left="1440"/>
        <w:jc w:val="both"/>
        <w:rPr>
          <w:rFonts w:ascii="TH SarabunIT๙" w:hAnsi="TH SarabunIT๙" w:cs="TH SarabunIT๙"/>
          <w:sz w:val="32"/>
          <w:szCs w:val="32"/>
        </w:rPr>
      </w:pPr>
      <w:proofErr w:type="gramStart"/>
      <w:r w:rsidRPr="000F7D5D">
        <w:rPr>
          <w:rFonts w:ascii="TH SarabunIT๙" w:hAnsi="TH SarabunIT๙" w:cs="TH SarabunIT๙"/>
          <w:sz w:val="32"/>
          <w:szCs w:val="32"/>
        </w:rPr>
        <w:t>( )</w:t>
      </w:r>
      <w:proofErr w:type="gramEnd"/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หลักฐานแสดงว่าได้เข้าร่วมประชุมวิชาการที่เกี่ยวข้องกับ</w:t>
      </w:r>
      <w:r w:rsidR="00EB0B17" w:rsidRPr="000F7D5D">
        <w:rPr>
          <w:rFonts w:ascii="TH SarabunIT๙" w:hAnsi="TH SarabunIT๙" w:cs="TH SarabunIT๙"/>
          <w:sz w:val="32"/>
          <w:szCs w:val="32"/>
          <w:cs/>
        </w:rPr>
        <w:t>ด้านนาสิกวิทยา โรคภูมิแพ้และฐานกะโหลกศีรษะ</w:t>
      </w:r>
      <w:r w:rsidRPr="000F7D5D">
        <w:rPr>
          <w:rFonts w:ascii="TH SarabunIT๙" w:hAnsi="TH SarabunIT๙" w:cs="TH SarabunIT๙"/>
          <w:sz w:val="32"/>
          <w:szCs w:val="32"/>
          <w:cs/>
        </w:rPr>
        <w:t>อย่างน้อย ๑ ครั้งใน ๕ ปี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78C9F320" w14:textId="77777777" w:rsidR="00545918" w:rsidRPr="000F7D5D" w:rsidRDefault="00C33CD6" w:rsidP="00FE28B0">
      <w:pPr>
        <w:spacing w:line="240" w:lineRule="auto"/>
        <w:ind w:left="1440"/>
        <w:rPr>
          <w:rFonts w:ascii="TH SarabunIT๙" w:hAnsi="TH SarabunIT๙" w:cs="TH SarabunIT๙"/>
          <w:sz w:val="32"/>
          <w:szCs w:val="32"/>
        </w:rPr>
      </w:pPr>
      <w:proofErr w:type="gramStart"/>
      <w:r w:rsidRPr="000F7D5D">
        <w:rPr>
          <w:rFonts w:ascii="TH SarabunIT๙" w:hAnsi="TH SarabunIT๙" w:cs="TH SarabunIT๙"/>
          <w:sz w:val="32"/>
          <w:szCs w:val="32"/>
        </w:rPr>
        <w:t>( )</w:t>
      </w:r>
      <w:proofErr w:type="gramEnd"/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  <w:r w:rsidRPr="000F7D5D">
        <w:rPr>
          <w:rFonts w:ascii="TH SarabunIT๙" w:hAnsi="TH SarabunIT๙" w:cs="TH SarabunIT๙"/>
          <w:sz w:val="32"/>
          <w:szCs w:val="32"/>
          <w:cs/>
        </w:rPr>
        <w:t>หนังสือรับรองจากผู้บังคับบัญชาว่าได้</w:t>
      </w:r>
      <w:r w:rsidR="00545918" w:rsidRPr="000F7D5D">
        <w:rPr>
          <w:rFonts w:ascii="TH SarabunIT๙" w:hAnsi="TH SarabunIT๙" w:cs="TH SarabunIT๙"/>
          <w:sz w:val="32"/>
          <w:szCs w:val="32"/>
          <w:cs/>
        </w:rPr>
        <w:t xml:space="preserve">ดูแลผู้ป่วยนอก ด้านนาสิกวิทยา โรคภูมิแพ้และฐานกะโหลกศีรษะ ไม่น้อยกว่า ๕๐๐ ราย หรือผ่าตัดผู้ป่วยด้านนาสิกวิทยา และโรคภูมิแพ้ไม่น้อยกว่า ๕๐ รายใน ๕ ปีที่ผ่านมา (เอกสารแนบ </w:t>
      </w:r>
      <w:r w:rsidR="00545918" w:rsidRPr="000F7D5D">
        <w:rPr>
          <w:rFonts w:ascii="TH SarabunIT๙" w:hAnsi="TH SarabunIT๙" w:cs="TH SarabunIT๙"/>
          <w:sz w:val="32"/>
          <w:szCs w:val="32"/>
        </w:rPr>
        <w:t xml:space="preserve">Rhino </w:t>
      </w:r>
      <w:r w:rsidR="00545918" w:rsidRPr="000F7D5D">
        <w:rPr>
          <w:rFonts w:ascii="TH SarabunIT๙" w:hAnsi="TH SarabunIT๙" w:cs="TH SarabunIT๙"/>
          <w:sz w:val="32"/>
          <w:szCs w:val="32"/>
          <w:cs/>
        </w:rPr>
        <w:t>๗</w:t>
      </w:r>
      <w:r w:rsidR="00545918" w:rsidRPr="000F7D5D">
        <w:rPr>
          <w:rFonts w:ascii="TH SarabunIT๙" w:hAnsi="TH SarabunIT๙" w:cs="TH SarabunIT๙"/>
          <w:sz w:val="32"/>
          <w:szCs w:val="32"/>
        </w:rPr>
        <w:t xml:space="preserve">) </w:t>
      </w:r>
    </w:p>
    <w:p w14:paraId="222D9305" w14:textId="77777777" w:rsidR="00AA2E9F" w:rsidRDefault="00AA2E9F" w:rsidP="00545918">
      <w:pPr>
        <w:ind w:left="1440"/>
        <w:jc w:val="right"/>
        <w:rPr>
          <w:rFonts w:ascii="TH SarabunIT๙" w:hAnsi="TH SarabunIT๙" w:cs="TH SarabunIT๙"/>
          <w:sz w:val="32"/>
          <w:szCs w:val="32"/>
        </w:rPr>
      </w:pPr>
    </w:p>
    <w:p w14:paraId="036F31EE" w14:textId="0D1CBA8E" w:rsidR="00545918" w:rsidRPr="000F7D5D" w:rsidRDefault="00C33CD6" w:rsidP="00545918">
      <w:pPr>
        <w:ind w:left="1440"/>
        <w:jc w:val="right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ลงชื่อ </w:t>
      </w:r>
      <w:r w:rsidR="00545918" w:rsidRPr="000F7D5D">
        <w:rPr>
          <w:rFonts w:ascii="TH SarabunIT๙" w:hAnsi="TH SarabunIT๙" w:cs="TH SarabunIT๙"/>
          <w:sz w:val="32"/>
          <w:szCs w:val="32"/>
          <w:cs/>
        </w:rPr>
        <w:t>................................................</w:t>
      </w:r>
      <w:r w:rsidRPr="000F7D5D">
        <w:rPr>
          <w:rFonts w:ascii="TH SarabunIT๙" w:hAnsi="TH SarabunIT๙" w:cs="TH SarabunIT๙"/>
          <w:sz w:val="32"/>
          <w:szCs w:val="32"/>
          <w:cs/>
        </w:rPr>
        <w:t>(ผู้ขอต่ออายุ)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21E70B7C" w14:textId="4CEAA5D0" w:rsidR="00545918" w:rsidRPr="000F7D5D" w:rsidRDefault="00545918" w:rsidP="00545918">
      <w:pPr>
        <w:ind w:left="1440"/>
        <w:jc w:val="center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     </w:t>
      </w:r>
      <w:r w:rsidR="00C33CD6" w:rsidRPr="000F7D5D">
        <w:rPr>
          <w:rFonts w:ascii="TH SarabunIT๙" w:hAnsi="TH SarabunIT๙" w:cs="TH SarabunIT๙"/>
          <w:sz w:val="32"/>
          <w:szCs w:val="32"/>
        </w:rPr>
        <w:t>(</w:t>
      </w:r>
      <w:r w:rsidR="00FE28B0" w:rsidRPr="000F7D5D">
        <w:rPr>
          <w:rFonts w:ascii="TH SarabunIT๙" w:hAnsi="TH SarabunIT๙" w:cs="TH SarabunIT๙"/>
          <w:sz w:val="32"/>
          <w:szCs w:val="32"/>
        </w:rPr>
        <w:t>…</w:t>
      </w:r>
      <w:r w:rsidR="00C33CD6" w:rsidRPr="000F7D5D">
        <w:rPr>
          <w:rFonts w:ascii="TH SarabunIT๙" w:hAnsi="TH SarabunIT๙" w:cs="TH SarabunIT๙"/>
          <w:sz w:val="32"/>
          <w:szCs w:val="32"/>
        </w:rPr>
        <w:t xml:space="preserve">...............................................) </w:t>
      </w:r>
    </w:p>
    <w:p w14:paraId="6F15F4EA" w14:textId="0FC2349B" w:rsidR="00C33CD6" w:rsidRDefault="00545918" w:rsidP="00545918">
      <w:pPr>
        <w:ind w:left="1440"/>
        <w:jc w:val="center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</w:t>
      </w:r>
      <w:r w:rsidR="00C33CD6" w:rsidRPr="000F7D5D">
        <w:rPr>
          <w:rFonts w:ascii="TH SarabunIT๙" w:hAnsi="TH SarabunIT๙" w:cs="TH SarabunIT๙"/>
          <w:sz w:val="32"/>
          <w:szCs w:val="32"/>
          <w:cs/>
        </w:rPr>
        <w:t>วันที่ .................................................</w:t>
      </w:r>
    </w:p>
    <w:p w14:paraId="2440D1F1" w14:textId="77777777" w:rsidR="00AA2E9F" w:rsidRDefault="00AA2E9F" w:rsidP="00AA2E9F">
      <w:pPr>
        <w:rPr>
          <w:rFonts w:ascii="TH SarabunIT๙" w:hAnsi="TH SarabunIT๙" w:cs="TH SarabunIT๙"/>
          <w:sz w:val="32"/>
          <w:szCs w:val="32"/>
        </w:rPr>
      </w:pPr>
    </w:p>
    <w:p w14:paraId="7EB85968" w14:textId="77777777" w:rsidR="00AA2E9F" w:rsidRDefault="00AA2E9F" w:rsidP="00AA2E9F">
      <w:pPr>
        <w:rPr>
          <w:rFonts w:ascii="TH SarabunIT๙" w:hAnsi="TH SarabunIT๙" w:cs="TH SarabunIT๙"/>
          <w:sz w:val="32"/>
          <w:szCs w:val="32"/>
        </w:rPr>
      </w:pPr>
    </w:p>
    <w:p w14:paraId="2EE11CDB" w14:textId="77777777" w:rsidR="00AA2E9F" w:rsidRPr="000F7D5D" w:rsidRDefault="00AA2E9F" w:rsidP="00AA2E9F">
      <w:pPr>
        <w:rPr>
          <w:rFonts w:ascii="TH SarabunIT๙" w:hAnsi="TH SarabunIT๙" w:cs="TH SarabunIT๙"/>
          <w:sz w:val="32"/>
          <w:szCs w:val="32"/>
        </w:rPr>
      </w:pPr>
    </w:p>
    <w:p w14:paraId="50D785A5" w14:textId="3E8A625E" w:rsidR="00C33CD6" w:rsidRPr="000F7D5D" w:rsidRDefault="00FE28B0" w:rsidP="00FE28B0">
      <w:pPr>
        <w:ind w:firstLine="720"/>
        <w:jc w:val="right"/>
        <w:rPr>
          <w:rFonts w:ascii="TH SarabunIT๙" w:hAnsi="TH SarabunIT๙" w:cs="TH SarabunIT๙"/>
          <w:b/>
          <w:bCs/>
          <w:sz w:val="32"/>
          <w:szCs w:val="32"/>
          <w:cs/>
        </w:rPr>
      </w:pPr>
      <w:r w:rsidRPr="000F7D5D">
        <w:rPr>
          <w:rFonts w:ascii="TH SarabunIT๙" w:hAnsi="TH SarabunIT๙" w:cs="TH SarabunIT๙"/>
          <w:b/>
          <w:bCs/>
          <w:sz w:val="32"/>
          <w:szCs w:val="32"/>
        </w:rPr>
        <w:lastRenderedPageBreak/>
        <w:t>Rhino</w:t>
      </w:r>
      <w:r w:rsidRPr="000F7D5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๗</w:t>
      </w:r>
    </w:p>
    <w:p w14:paraId="52FE488B" w14:textId="0031DD4F" w:rsidR="00FE28B0" w:rsidRPr="000F7D5D" w:rsidRDefault="00C33CD6" w:rsidP="00FE28B0">
      <w:pPr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0F7D5D">
        <w:rPr>
          <w:rFonts w:ascii="TH SarabunIT๙" w:hAnsi="TH SarabunIT๙" w:cs="TH SarabunIT๙"/>
          <w:b/>
          <w:bCs/>
          <w:sz w:val="32"/>
          <w:szCs w:val="32"/>
          <w:cs/>
        </w:rPr>
        <w:t>หนังสือรับรองจากผู้บังคับบัญชาสำหรับต่ออายุใบประกาศนียบัตรฯ</w:t>
      </w:r>
    </w:p>
    <w:p w14:paraId="6FF1CC3A" w14:textId="2094995F" w:rsidR="00FE28B0" w:rsidRPr="000F7D5D" w:rsidRDefault="00C33CD6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>หนังสือฉบับนี้ให้ไว้เพื่อรับรองว่า นายแพทย์/แพทย์หญิง ..........................................</w:t>
      </w:r>
      <w:r w:rsidR="000D0785" w:rsidRPr="000F7D5D">
        <w:rPr>
          <w:rFonts w:ascii="TH SarabunIT๙" w:hAnsi="TH SarabunIT๙" w:cs="TH SarabunIT๙"/>
          <w:sz w:val="32"/>
          <w:szCs w:val="32"/>
          <w:cs/>
        </w:rPr>
        <w:t>........</w:t>
      </w:r>
      <w:r w:rsidRPr="000F7D5D">
        <w:rPr>
          <w:rFonts w:ascii="TH SarabunIT๙" w:hAnsi="TH SarabunIT๙" w:cs="TH SarabunIT๙"/>
          <w:sz w:val="32"/>
          <w:szCs w:val="32"/>
          <w:cs/>
        </w:rPr>
        <w:t>.....................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2C2C1005" w14:textId="55F6CD0C" w:rsidR="00FE28B0" w:rsidRPr="000F7D5D" w:rsidRDefault="00C33CD6" w:rsidP="00FE28B0">
      <w:pPr>
        <w:jc w:val="both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>ใบประกอบวิชาชีพเลขที่ ........................................ ปฎิบัติงานที่ ......................................................</w:t>
      </w:r>
      <w:r w:rsidR="000D0785" w:rsidRPr="000F7D5D">
        <w:rPr>
          <w:rFonts w:ascii="TH SarabunIT๙" w:hAnsi="TH SarabunIT๙" w:cs="TH SarabunIT๙"/>
          <w:sz w:val="32"/>
          <w:szCs w:val="32"/>
          <w:cs/>
        </w:rPr>
        <w:t>...........</w:t>
      </w:r>
      <w:r w:rsidRPr="000F7D5D">
        <w:rPr>
          <w:rFonts w:ascii="TH SarabunIT๙" w:hAnsi="TH SarabunIT๙" w:cs="TH SarabunIT๙"/>
          <w:sz w:val="32"/>
          <w:szCs w:val="32"/>
          <w:cs/>
        </w:rPr>
        <w:t>........</w:t>
      </w:r>
      <w:r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0BADCFB0" w14:textId="0275C5B2" w:rsidR="000D0785" w:rsidRPr="000F7D5D" w:rsidRDefault="00C33CD6" w:rsidP="00FE28B0">
      <w:pPr>
        <w:jc w:val="both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>มีภาระงาน</w:t>
      </w:r>
      <w:r w:rsidR="000D0785" w:rsidRPr="000F7D5D">
        <w:rPr>
          <w:rFonts w:ascii="TH SarabunIT๙" w:hAnsi="TH SarabunIT๙" w:cs="TH SarabunIT๙"/>
          <w:sz w:val="32"/>
          <w:szCs w:val="32"/>
          <w:cs/>
        </w:rPr>
        <w:t>ดูแลผู้ป่วยนอก ด้านนาสิกวิทยา โรคภูมิแพ้และฐานกะโหลกศีรษะ</w:t>
      </w:r>
      <w:r w:rsidRPr="000F7D5D">
        <w:rPr>
          <w:rFonts w:ascii="TH SarabunIT๙" w:hAnsi="TH SarabunIT๙" w:cs="TH SarabunIT๙"/>
          <w:sz w:val="32"/>
          <w:szCs w:val="32"/>
          <w:cs/>
        </w:rPr>
        <w:t>จำนวน .............</w:t>
      </w:r>
      <w:r w:rsidR="000D0785" w:rsidRPr="000F7D5D">
        <w:rPr>
          <w:rFonts w:ascii="TH SarabunIT๙" w:hAnsi="TH SarabunIT๙" w:cs="TH SarabunIT๙"/>
          <w:sz w:val="32"/>
          <w:szCs w:val="32"/>
          <w:cs/>
        </w:rPr>
        <w:t>...</w:t>
      </w:r>
      <w:r w:rsidRPr="000F7D5D">
        <w:rPr>
          <w:rFonts w:ascii="TH SarabunIT๙" w:hAnsi="TH SarabunIT๙" w:cs="TH SarabunIT๙"/>
          <w:sz w:val="32"/>
          <w:szCs w:val="32"/>
          <w:cs/>
        </w:rPr>
        <w:t>.</w:t>
      </w:r>
      <w:r w:rsidR="000D0785" w:rsidRPr="000F7D5D">
        <w:rPr>
          <w:rFonts w:ascii="TH SarabunIT๙" w:hAnsi="TH SarabunIT๙" w:cs="TH SarabunIT๙"/>
          <w:sz w:val="32"/>
          <w:szCs w:val="32"/>
          <w:cs/>
        </w:rPr>
        <w:t>.......</w:t>
      </w:r>
      <w:r w:rsidRPr="000F7D5D">
        <w:rPr>
          <w:rFonts w:ascii="TH SarabunIT๙" w:hAnsi="TH SarabunIT๙" w:cs="TH SarabunIT๙"/>
          <w:sz w:val="32"/>
          <w:szCs w:val="32"/>
          <w:cs/>
        </w:rPr>
        <w:t>.. ราย</w:t>
      </w:r>
      <w:r w:rsidR="000D0785" w:rsidRPr="000F7D5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0D0785" w:rsidRPr="000F7D5D">
        <w:rPr>
          <w:rFonts w:ascii="TH SarabunIT๙" w:hAnsi="TH SarabunIT๙" w:cs="TH SarabunIT๙"/>
          <w:b/>
          <w:bCs/>
          <w:sz w:val="32"/>
          <w:szCs w:val="32"/>
          <w:u w:val="single"/>
          <w:cs/>
        </w:rPr>
        <w:t xml:space="preserve">หรือ </w:t>
      </w:r>
    </w:p>
    <w:p w14:paraId="1A3243D6" w14:textId="2FAA3711" w:rsidR="00FE28B0" w:rsidRPr="000F7D5D" w:rsidRDefault="000D0785" w:rsidP="00FE28B0">
      <w:pPr>
        <w:jc w:val="both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ผ่าตัดผู้ป่วยด้านนาสิกวิทยา และโรคภูมิแพ้ จำนวน................ราย </w:t>
      </w:r>
      <w:r w:rsidR="00C33CD6" w:rsidRPr="000F7D5D">
        <w:rPr>
          <w:rFonts w:ascii="TH SarabunIT๙" w:hAnsi="TH SarabunIT๙" w:cs="TH SarabunIT๙"/>
          <w:sz w:val="32"/>
          <w:szCs w:val="32"/>
          <w:cs/>
        </w:rPr>
        <w:t>ในช่วงเวลาตั้งแต่ ..........................................</w:t>
      </w:r>
      <w:r w:rsidR="00C33CD6"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4A113BAE" w14:textId="30095D9C" w:rsidR="00FE28B0" w:rsidRPr="000F7D5D" w:rsidRDefault="000D0785" w:rsidP="000D0785">
      <w:pPr>
        <w:jc w:val="center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                                  </w:t>
      </w:r>
      <w:r w:rsidR="00C33CD6" w:rsidRPr="000F7D5D">
        <w:rPr>
          <w:rFonts w:ascii="TH SarabunIT๙" w:hAnsi="TH SarabunIT๙" w:cs="TH SarabunIT๙"/>
          <w:sz w:val="32"/>
          <w:szCs w:val="32"/>
          <w:cs/>
        </w:rPr>
        <w:t>ลงชื่อ</w:t>
      </w:r>
      <w:r w:rsidR="00C33CD6" w:rsidRPr="000F7D5D">
        <w:rPr>
          <w:rFonts w:ascii="TH SarabunIT๙" w:hAnsi="TH SarabunIT๙" w:cs="TH SarabunIT๙"/>
          <w:sz w:val="32"/>
          <w:szCs w:val="32"/>
        </w:rPr>
        <w:t xml:space="preserve"> (..................................................... ) </w:t>
      </w:r>
    </w:p>
    <w:p w14:paraId="22E1E2A2" w14:textId="1A52BF40" w:rsidR="00FE28B0" w:rsidRPr="000F7D5D" w:rsidRDefault="000D0785" w:rsidP="000D0785">
      <w:pPr>
        <w:jc w:val="center"/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                                       </w:t>
      </w:r>
      <w:r w:rsidR="00C33CD6" w:rsidRPr="000F7D5D">
        <w:rPr>
          <w:rFonts w:ascii="TH SarabunIT๙" w:hAnsi="TH SarabunIT๙" w:cs="TH SarabunIT๙"/>
          <w:sz w:val="32"/>
          <w:szCs w:val="32"/>
          <w:cs/>
        </w:rPr>
        <w:t>ตำแหน่ง ..............................................</w:t>
      </w:r>
      <w:r w:rsidR="00C33CD6" w:rsidRPr="000F7D5D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4123F3F2" w14:textId="34FD2628" w:rsidR="00C33CD6" w:rsidRPr="000F7D5D" w:rsidRDefault="000D0785" w:rsidP="000D0785">
      <w:pPr>
        <w:rPr>
          <w:rFonts w:ascii="TH SarabunIT๙" w:hAnsi="TH SarabunIT๙" w:cs="TH SarabunIT๙"/>
          <w:sz w:val="32"/>
          <w:szCs w:val="32"/>
        </w:rPr>
      </w:pPr>
      <w:r w:rsidRPr="000F7D5D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                                                    </w:t>
      </w:r>
      <w:r w:rsidR="00C33CD6" w:rsidRPr="000F7D5D">
        <w:rPr>
          <w:rFonts w:ascii="TH SarabunIT๙" w:hAnsi="TH SarabunIT๙" w:cs="TH SarabunIT๙"/>
          <w:sz w:val="32"/>
          <w:szCs w:val="32"/>
          <w:cs/>
        </w:rPr>
        <w:t>วันที่ ....................................................</w:t>
      </w:r>
    </w:p>
    <w:p w14:paraId="604ED347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2C9B4461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63563F89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1BC74E17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7D1B9AB8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7DA60A01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128174B4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02FA3FBB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198ABA48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31A4270E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1B591C74" w14:textId="77777777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sz w:val="32"/>
          <w:szCs w:val="32"/>
        </w:rPr>
      </w:pPr>
    </w:p>
    <w:p w14:paraId="12F2BAA7" w14:textId="074238A5" w:rsidR="002128EE" w:rsidRPr="000F7D5D" w:rsidRDefault="002128EE" w:rsidP="00C33CD6">
      <w:pPr>
        <w:ind w:firstLine="720"/>
        <w:jc w:val="both"/>
        <w:rPr>
          <w:rFonts w:ascii="TH SarabunIT๙" w:hAnsi="TH SarabunIT๙" w:cs="TH SarabunIT๙"/>
          <w:b/>
          <w:bCs/>
          <w:sz w:val="32"/>
          <w:szCs w:val="32"/>
        </w:rPr>
      </w:pPr>
      <w:r w:rsidRPr="000F7D5D">
        <w:rPr>
          <w:rFonts w:ascii="TH SarabunIT๙" w:hAnsi="TH SarabunIT๙" w:cs="TH SarabunIT๙"/>
          <w:b/>
          <w:bCs/>
          <w:sz w:val="32"/>
          <w:szCs w:val="32"/>
          <w:cs/>
        </w:rPr>
        <w:t>หมายเหตุในกรณีที่ปฏิบัติงานหลายแห่ง ให้ใช้หนังสือรับรองแห่งละ ๑ ใบ</w:t>
      </w:r>
    </w:p>
    <w:sectPr w:rsidR="002128EE" w:rsidRPr="000F7D5D" w:rsidSect="00704C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74E18"/>
    <w:multiLevelType w:val="hybridMultilevel"/>
    <w:tmpl w:val="4FBEBA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8B70B7"/>
    <w:multiLevelType w:val="hybridMultilevel"/>
    <w:tmpl w:val="B978DD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044BF3"/>
    <w:multiLevelType w:val="hybridMultilevel"/>
    <w:tmpl w:val="1556FD46"/>
    <w:lvl w:ilvl="0" w:tplc="705E1F60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9B3849"/>
    <w:multiLevelType w:val="hybridMultilevel"/>
    <w:tmpl w:val="87BA932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D951812"/>
    <w:multiLevelType w:val="hybridMultilevel"/>
    <w:tmpl w:val="D2849A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02160859">
    <w:abstractNumId w:val="2"/>
  </w:num>
  <w:num w:numId="2" w16cid:durableId="1645045314">
    <w:abstractNumId w:val="3"/>
  </w:num>
  <w:num w:numId="3" w16cid:durableId="1309743706">
    <w:abstractNumId w:val="0"/>
  </w:num>
  <w:num w:numId="4" w16cid:durableId="91323741">
    <w:abstractNumId w:val="1"/>
  </w:num>
  <w:num w:numId="5" w16cid:durableId="342440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NLO0NDE0NTM2NjZS0lEKTi0uzszPAykwqQUAINrB0ywAAAA="/>
  </w:docVars>
  <w:rsids>
    <w:rsidRoot w:val="00C33CD6"/>
    <w:rsid w:val="000D0785"/>
    <w:rsid w:val="000F7D5D"/>
    <w:rsid w:val="00156815"/>
    <w:rsid w:val="001E3776"/>
    <w:rsid w:val="002128EE"/>
    <w:rsid w:val="00310D8B"/>
    <w:rsid w:val="0050111F"/>
    <w:rsid w:val="00545918"/>
    <w:rsid w:val="005B5F48"/>
    <w:rsid w:val="006E401D"/>
    <w:rsid w:val="00704C72"/>
    <w:rsid w:val="007C60BA"/>
    <w:rsid w:val="00841213"/>
    <w:rsid w:val="00896FA7"/>
    <w:rsid w:val="009724EF"/>
    <w:rsid w:val="00A40B86"/>
    <w:rsid w:val="00A75CE0"/>
    <w:rsid w:val="00A87476"/>
    <w:rsid w:val="00AA2E9F"/>
    <w:rsid w:val="00B21C02"/>
    <w:rsid w:val="00B8454F"/>
    <w:rsid w:val="00BD1AE0"/>
    <w:rsid w:val="00C33CD6"/>
    <w:rsid w:val="00CC5935"/>
    <w:rsid w:val="00D2778C"/>
    <w:rsid w:val="00E44B65"/>
    <w:rsid w:val="00EB0B17"/>
    <w:rsid w:val="00EF052F"/>
    <w:rsid w:val="00FE2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8A8AD"/>
  <w15:chartTrackingRefBased/>
  <w15:docId w15:val="{C1C22028-FBC9-40E4-AE98-6CF931B73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33CD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B5F4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B5F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81</Characters>
  <Application>Microsoft Office Word</Application>
  <DocSecurity>0</DocSecurity>
  <Lines>21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thep Kasemsiri</dc:creator>
  <cp:keywords/>
  <dc:description/>
  <cp:lastModifiedBy>ราชวิทยาลัยโสต ศอ นาสิก แพทย์แห่งประเทศไทย</cp:lastModifiedBy>
  <cp:revision>2</cp:revision>
  <dcterms:created xsi:type="dcterms:W3CDTF">2026-04-01T05:15:00Z</dcterms:created>
  <dcterms:modified xsi:type="dcterms:W3CDTF">2026-04-01T05:15:00Z</dcterms:modified>
</cp:coreProperties>
</file>